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5FE6" w:rsidRPr="00923C53" w:rsidRDefault="00485FE6" w:rsidP="00485FE6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Cs/>
          <w:u w:val="single"/>
        </w:rPr>
      </w:pPr>
      <w:r w:rsidRPr="00923C53">
        <w:rPr>
          <w:rFonts w:ascii="Times New Roman" w:hAnsi="Times New Roman" w:cs="Times New Roman"/>
          <w:bCs/>
          <w:u w:val="single"/>
        </w:rPr>
        <w:t>Exercise-3 Support Vector Machines – Unsupervised learning</w:t>
      </w:r>
    </w:p>
    <w:p w:rsidR="005F4D6C" w:rsidRPr="00485FE6" w:rsidRDefault="00923C53" w:rsidP="00485FE6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3.1.</w:t>
      </w:r>
      <w:r w:rsidR="005F4D6C" w:rsidRPr="00485FE6">
        <w:rPr>
          <w:rFonts w:ascii="Times New Roman" w:hAnsi="Times New Roman" w:cs="Times New Roman"/>
          <w:b/>
          <w:bCs/>
          <w:sz w:val="20"/>
          <w:szCs w:val="20"/>
        </w:rPr>
        <w:t>Kernel Principal Component Analysis</w:t>
      </w:r>
    </w:p>
    <w:p w:rsidR="005F4D6C" w:rsidRPr="00485FE6" w:rsidRDefault="005F4D6C" w:rsidP="00485FE6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8C4216" w:rsidRPr="008C4216" w:rsidRDefault="008C4216" w:rsidP="0077420D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8C4216" w:rsidRPr="008C4216" w:rsidRDefault="008C4216" w:rsidP="008C4216">
      <w:pPr>
        <w:rPr>
          <w:rFonts w:ascii="Times New Roman" w:hAnsi="Times New Roman" w:cs="Times New Roman"/>
          <w:sz w:val="20"/>
          <w:szCs w:val="20"/>
        </w:rPr>
      </w:pPr>
    </w:p>
    <w:p w:rsidR="008C4216" w:rsidRPr="008C4216" w:rsidRDefault="008C4216" w:rsidP="008C4216">
      <w:pPr>
        <w:rPr>
          <w:rFonts w:ascii="Times New Roman" w:hAnsi="Times New Roman" w:cs="Times New Roman"/>
          <w:sz w:val="20"/>
          <w:szCs w:val="20"/>
        </w:rPr>
      </w:pPr>
    </w:p>
    <w:p w:rsidR="008C4216" w:rsidRPr="008C4216" w:rsidRDefault="008C4216" w:rsidP="008C4216">
      <w:pPr>
        <w:rPr>
          <w:rFonts w:ascii="Times New Roman" w:hAnsi="Times New Roman" w:cs="Times New Roman"/>
          <w:sz w:val="20"/>
          <w:szCs w:val="20"/>
        </w:rPr>
      </w:pPr>
    </w:p>
    <w:p w:rsidR="008C4216" w:rsidRPr="008C4216" w:rsidRDefault="008C4216" w:rsidP="008C4216">
      <w:pPr>
        <w:rPr>
          <w:rFonts w:ascii="Times New Roman" w:hAnsi="Times New Roman" w:cs="Times New Roman"/>
          <w:sz w:val="20"/>
          <w:szCs w:val="20"/>
        </w:rPr>
      </w:pPr>
    </w:p>
    <w:p w:rsidR="008C4216" w:rsidRDefault="008C4216" w:rsidP="008C4216">
      <w:pPr>
        <w:rPr>
          <w:rFonts w:ascii="Times New Roman" w:hAnsi="Times New Roman" w:cs="Times New Roman"/>
          <w:sz w:val="20"/>
          <w:szCs w:val="20"/>
        </w:rPr>
      </w:pPr>
    </w:p>
    <w:p w:rsidR="00F659D0" w:rsidRPr="00F659D0" w:rsidRDefault="00F659D0" w:rsidP="00F659D0">
      <w:pPr>
        <w:rPr>
          <w:rFonts w:ascii="Times New Roman" w:hAnsi="Times New Roman" w:cs="Times New Roman"/>
          <w:sz w:val="20"/>
          <w:szCs w:val="20"/>
        </w:rPr>
      </w:pPr>
      <w:bookmarkStart w:id="0" w:name="_GoBack"/>
      <w:bookmarkEnd w:id="0"/>
    </w:p>
    <w:p w:rsidR="00F659D0" w:rsidRPr="00F659D0" w:rsidRDefault="00F659D0" w:rsidP="00F659D0">
      <w:pPr>
        <w:rPr>
          <w:rFonts w:ascii="Times New Roman" w:hAnsi="Times New Roman" w:cs="Times New Roman"/>
          <w:sz w:val="20"/>
          <w:szCs w:val="20"/>
        </w:rPr>
      </w:pPr>
    </w:p>
    <w:p w:rsidR="00143A70" w:rsidRDefault="0047456A" w:rsidP="00331412">
      <w:pPr>
        <w:tabs>
          <w:tab w:val="left" w:pos="4150"/>
        </w:tabs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Handdigits recognition:</w:t>
      </w:r>
    </w:p>
    <w:p w:rsidR="0047456A" w:rsidRDefault="0047456A" w:rsidP="00331412">
      <w:pPr>
        <w:tabs>
          <w:tab w:val="left" w:pos="4150"/>
        </w:tabs>
        <w:rPr>
          <w:rFonts w:ascii="Times New Roman" w:hAnsi="Times New Roman" w:cs="Times New Roman"/>
          <w:sz w:val="20"/>
          <w:szCs w:val="20"/>
        </w:rPr>
      </w:pPr>
    </w:p>
    <w:p w:rsidR="00143A70" w:rsidRPr="00440F69" w:rsidRDefault="001A09E7" w:rsidP="00440F69">
      <w:pPr>
        <w:tabs>
          <w:tab w:val="left" w:pos="4090"/>
        </w:tabs>
        <w:rPr>
          <w:rFonts w:ascii="Times New Roman" w:hAnsi="Times New Roman" w:cs="Times New Roman"/>
          <w:sz w:val="20"/>
          <w:szCs w:val="20"/>
        </w:rPr>
      </w:pPr>
      <w:r w:rsidRPr="001A09E7"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76672" behindDoc="0" locked="0" layoutInCell="1" allowOverlap="1">
            <wp:simplePos x="0" y="0"/>
            <wp:positionH relativeFrom="margin">
              <wp:posOffset>3194050</wp:posOffset>
            </wp:positionH>
            <wp:positionV relativeFrom="paragraph">
              <wp:posOffset>122555</wp:posOffset>
            </wp:positionV>
            <wp:extent cx="3210142" cy="2406650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0142" cy="240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7420D"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column">
              <wp:posOffset>38100</wp:posOffset>
            </wp:positionH>
            <wp:positionV relativeFrom="paragraph">
              <wp:posOffset>129540</wp:posOffset>
            </wp:positionV>
            <wp:extent cx="3187700" cy="2389505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2389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143A70" w:rsidRPr="00440F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1302" w:rsidRDefault="00901302" w:rsidP="00143A70">
      <w:pPr>
        <w:spacing w:after="0" w:line="240" w:lineRule="auto"/>
      </w:pPr>
      <w:r>
        <w:separator/>
      </w:r>
    </w:p>
  </w:endnote>
  <w:endnote w:type="continuationSeparator" w:id="0">
    <w:p w:rsidR="00901302" w:rsidRDefault="00901302" w:rsidP="00143A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1302" w:rsidRDefault="00901302" w:rsidP="00143A70">
      <w:pPr>
        <w:spacing w:after="0" w:line="240" w:lineRule="auto"/>
      </w:pPr>
      <w:r>
        <w:separator/>
      </w:r>
    </w:p>
  </w:footnote>
  <w:footnote w:type="continuationSeparator" w:id="0">
    <w:p w:rsidR="00901302" w:rsidRDefault="00901302" w:rsidP="00143A7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1N7WwNDY0tTQwMzdR0lEKTi0uzszPAykwqgUAjc/czCwAAAA="/>
  </w:docVars>
  <w:rsids>
    <w:rsidRoot w:val="0087626E"/>
    <w:rsid w:val="00092C06"/>
    <w:rsid w:val="00143A70"/>
    <w:rsid w:val="001A09E7"/>
    <w:rsid w:val="002E1232"/>
    <w:rsid w:val="00313AFB"/>
    <w:rsid w:val="00331412"/>
    <w:rsid w:val="003C4632"/>
    <w:rsid w:val="00440F69"/>
    <w:rsid w:val="0047456A"/>
    <w:rsid w:val="00485FE6"/>
    <w:rsid w:val="00555DFB"/>
    <w:rsid w:val="005F4D6C"/>
    <w:rsid w:val="00684311"/>
    <w:rsid w:val="00721B0D"/>
    <w:rsid w:val="0077420D"/>
    <w:rsid w:val="008524C9"/>
    <w:rsid w:val="0087626E"/>
    <w:rsid w:val="008C4216"/>
    <w:rsid w:val="00901302"/>
    <w:rsid w:val="00923C53"/>
    <w:rsid w:val="0097740C"/>
    <w:rsid w:val="009976B7"/>
    <w:rsid w:val="00A12018"/>
    <w:rsid w:val="00CB12D5"/>
    <w:rsid w:val="00CE3405"/>
    <w:rsid w:val="00F0630B"/>
    <w:rsid w:val="00F1120C"/>
    <w:rsid w:val="00F374B4"/>
    <w:rsid w:val="00F65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951C0B0-995A-473C-BD2D-A58A951B7E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3A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3A70"/>
  </w:style>
  <w:style w:type="paragraph" w:styleId="Footer">
    <w:name w:val="footer"/>
    <w:basedOn w:val="Normal"/>
    <w:link w:val="FooterChar"/>
    <w:uiPriority w:val="99"/>
    <w:unhideWhenUsed/>
    <w:rsid w:val="00143A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3A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0</TotalTime>
  <Pages>1</Pages>
  <Words>20</Words>
  <Characters>1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muthu</dc:creator>
  <cp:keywords/>
  <dc:description/>
  <cp:lastModifiedBy>Marimuthu</cp:lastModifiedBy>
  <cp:revision>21</cp:revision>
  <dcterms:created xsi:type="dcterms:W3CDTF">2017-05-28T09:28:00Z</dcterms:created>
  <dcterms:modified xsi:type="dcterms:W3CDTF">2017-05-30T09:58:00Z</dcterms:modified>
</cp:coreProperties>
</file>